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iba Gram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b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m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1 Glasgow Ln, Schaumburg, IL, USA Schaumburg, IL, USA 601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amihiba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88844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h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